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85523" w14:textId="1878008E" w:rsidR="0027493E" w:rsidRDefault="001B0FBA" w:rsidP="005A79F1">
      <w:pPr>
        <w:pStyle w:val="Heading1"/>
        <w:spacing w:before="2" w:after="2"/>
        <w:jc w:val="center"/>
      </w:pPr>
      <w:r w:rsidRPr="001B0FBA">
        <w:rPr>
          <w:rStyle w:val="Heading1Char"/>
          <w:b/>
        </w:rPr>
        <w:t>Peter Parke</w:t>
      </w:r>
      <w:r w:rsidRPr="001B0FBA">
        <w:t>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E182C" w14:paraId="1F5248CC" w14:textId="77777777" w:rsidTr="00BE182C">
        <w:tc>
          <w:tcPr>
            <w:tcW w:w="1079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8F37813" w14:textId="53A880DF" w:rsidR="00BE182C" w:rsidRPr="00BE182C" w:rsidRDefault="00BE182C" w:rsidP="00BE182C">
            <w:pPr>
              <w:jc w:val="center"/>
              <w:rPr>
                <w:rFonts w:ascii="Times New Roman" w:eastAsia="Times New Roman" w:hAnsi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sz w:val="22"/>
                <w:szCs w:val="22"/>
              </w:rPr>
              <w:t>Jacksonville, FL 32224 • (904) 973-9993 • peter.parker@gmail.com</w:t>
            </w:r>
          </w:p>
        </w:tc>
      </w:tr>
    </w:tbl>
    <w:p w14:paraId="4B534EEC" w14:textId="7D8097CB" w:rsidR="0027493E" w:rsidRDefault="0027493E">
      <w:pPr>
        <w:tabs>
          <w:tab w:val="left" w:pos="1440"/>
          <w:tab w:val="right" w:pos="10800"/>
        </w:tabs>
        <w:spacing w:after="0"/>
        <w:ind w:left="1440" w:hanging="1440"/>
        <w:rPr>
          <w:rFonts w:ascii="Times New Roman" w:eastAsia="Times New Roman" w:hAnsi="Times New Roman"/>
          <w:b/>
          <w:i/>
        </w:rPr>
      </w:pPr>
    </w:p>
    <w:p w14:paraId="431DD909" w14:textId="6112271B" w:rsidR="001B0FBA" w:rsidRPr="006245DE" w:rsidRDefault="001B0FBA" w:rsidP="00D367AE">
      <w:pPr>
        <w:pStyle w:val="Heading2"/>
        <w:spacing w:after="0"/>
        <w:rPr>
          <w:sz w:val="22"/>
          <w:szCs w:val="22"/>
        </w:rPr>
      </w:pPr>
      <w:r w:rsidRPr="006245DE">
        <w:rPr>
          <w:sz w:val="22"/>
          <w:szCs w:val="22"/>
        </w:rPr>
        <w:t>OBJECTIVE</w:t>
      </w:r>
    </w:p>
    <w:p w14:paraId="282EC1B4" w14:textId="0D472A47" w:rsidR="001B0FBA" w:rsidRPr="006245DE" w:rsidRDefault="001B0FBA" w:rsidP="00D367AE">
      <w:pPr>
        <w:tabs>
          <w:tab w:val="left" w:pos="1860"/>
          <w:tab w:val="left" w:pos="1890"/>
        </w:tabs>
        <w:spacing w:after="0"/>
        <w:rPr>
          <w:rFonts w:ascii="Times New Roman" w:eastAsia="Times New Roman" w:hAnsi="Times New Roman"/>
          <w:b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sz w:val="22"/>
          <w:szCs w:val="22"/>
        </w:rPr>
        <w:t>Seeking a Computer Science focused internship in pursuit of experience and professional skill in the Computing industry.</w:t>
      </w:r>
    </w:p>
    <w:p w14:paraId="23F8A496" w14:textId="77777777" w:rsidR="00D367AE" w:rsidRPr="006245DE" w:rsidRDefault="00D367AE" w:rsidP="005A79F1"/>
    <w:p w14:paraId="56078209" w14:textId="310B924F" w:rsidR="0027493E" w:rsidRPr="006245DE" w:rsidRDefault="005D1AC9" w:rsidP="00D367AE">
      <w:pPr>
        <w:pStyle w:val="Heading2"/>
        <w:spacing w:after="0"/>
        <w:rPr>
          <w:sz w:val="22"/>
          <w:szCs w:val="22"/>
        </w:rPr>
      </w:pPr>
      <w:r w:rsidRPr="006245DE">
        <w:rPr>
          <w:sz w:val="22"/>
          <w:szCs w:val="22"/>
        </w:rPr>
        <w:t>EDUCATION</w:t>
      </w:r>
    </w:p>
    <w:p w14:paraId="791465FD" w14:textId="62305652" w:rsidR="0027493E" w:rsidRPr="006245DE" w:rsidRDefault="005D1AC9" w:rsidP="00D367AE">
      <w:pPr>
        <w:pStyle w:val="Heading3"/>
        <w:rPr>
          <w:i/>
        </w:rPr>
      </w:pPr>
      <w:r w:rsidRPr="006245DE">
        <w:t xml:space="preserve">University of </w:t>
      </w:r>
      <w:r w:rsidR="001B0FBA" w:rsidRPr="006245DE">
        <w:t>North Florida</w:t>
      </w:r>
      <w:r w:rsidRPr="006245DE">
        <w:t xml:space="preserve">, </w:t>
      </w:r>
      <w:r w:rsidR="001B0FBA" w:rsidRPr="006245DE">
        <w:rPr>
          <w:b w:val="0"/>
          <w:bCs/>
          <w:i/>
        </w:rPr>
        <w:t>Jacksonville</w:t>
      </w:r>
      <w:r w:rsidRPr="006245DE">
        <w:rPr>
          <w:b w:val="0"/>
          <w:bCs/>
          <w:i/>
        </w:rPr>
        <w:t>,</w:t>
      </w:r>
      <w:r w:rsidR="001B0FBA" w:rsidRPr="006245DE">
        <w:rPr>
          <w:b w:val="0"/>
          <w:bCs/>
          <w:i/>
        </w:rPr>
        <w:t xml:space="preserve"> FL</w:t>
      </w:r>
      <w:r w:rsidRPr="006245DE">
        <w:t xml:space="preserve"> </w:t>
      </w:r>
      <w:r w:rsidRPr="006245DE">
        <w:tab/>
      </w:r>
      <w:r w:rsidRPr="006245DE">
        <w:tab/>
      </w:r>
      <w:r w:rsidRPr="006245DE">
        <w:tab/>
      </w:r>
    </w:p>
    <w:p w14:paraId="0B72A3E1" w14:textId="4EC9A068" w:rsidR="00D367AE" w:rsidRPr="006245DE" w:rsidRDefault="00D367AE" w:rsidP="00D367AE">
      <w:pPr>
        <w:tabs>
          <w:tab w:val="left" w:pos="1890"/>
        </w:tabs>
        <w:spacing w:after="0"/>
        <w:rPr>
          <w:rFonts w:ascii="Times New Roman" w:eastAsia="Times New Roman" w:hAnsi="Times New Roman"/>
          <w:sz w:val="22"/>
          <w:szCs w:val="22"/>
        </w:rPr>
      </w:pPr>
      <w:r w:rsidRPr="006245DE">
        <w:rPr>
          <w:rFonts w:ascii="Times New Roman" w:eastAsia="Times New Roman" w:hAnsi="Times New Roman"/>
          <w:sz w:val="22"/>
          <w:szCs w:val="22"/>
        </w:rPr>
        <w:t>B.S. in Computing and Information Sciences, Computer Science</w:t>
      </w:r>
    </w:p>
    <w:p w14:paraId="1E998922" w14:textId="7C1B95BD" w:rsidR="0027493E" w:rsidRPr="006245DE" w:rsidRDefault="00D367AE" w:rsidP="00D367AE">
      <w:pPr>
        <w:tabs>
          <w:tab w:val="left" w:pos="1890"/>
        </w:tabs>
        <w:spacing w:after="0"/>
        <w:rPr>
          <w:rFonts w:ascii="Times New Roman" w:eastAsia="Times New Roman" w:hAnsi="Times New Roman"/>
          <w:sz w:val="22"/>
          <w:szCs w:val="22"/>
        </w:rPr>
      </w:pPr>
      <w:r w:rsidRPr="006245DE">
        <w:rPr>
          <w:rFonts w:ascii="Times New Roman" w:eastAsia="Times New Roman" w:hAnsi="Times New Roman"/>
          <w:sz w:val="22"/>
          <w:szCs w:val="22"/>
        </w:rPr>
        <w:t>College of Computing, Engineering &amp; Construction ABET Accredited</w:t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  <w:t xml:space="preserve">   </w:t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  <w:t xml:space="preserve">    </w:t>
      </w:r>
    </w:p>
    <w:p w14:paraId="032E9853" w14:textId="6F5933BF" w:rsidR="0027493E" w:rsidRPr="006245DE" w:rsidRDefault="001B0FBA" w:rsidP="00D367AE">
      <w:pPr>
        <w:tabs>
          <w:tab w:val="left" w:pos="1890"/>
        </w:tabs>
        <w:spacing w:after="0"/>
        <w:rPr>
          <w:rFonts w:ascii="Times New Roman" w:eastAsia="Times New Roman" w:hAnsi="Times New Roman"/>
          <w:b/>
          <w:sz w:val="22"/>
          <w:szCs w:val="22"/>
        </w:rPr>
      </w:pPr>
      <w:r w:rsidRPr="006245DE">
        <w:rPr>
          <w:rFonts w:ascii="Times New Roman" w:eastAsia="Times New Roman" w:hAnsi="Times New Roman"/>
          <w:i/>
          <w:sz w:val="22"/>
          <w:szCs w:val="22"/>
        </w:rPr>
        <w:t xml:space="preserve">Anticipated </w:t>
      </w:r>
      <w:r w:rsidR="005D1AC9" w:rsidRPr="006245DE">
        <w:rPr>
          <w:rFonts w:ascii="Times New Roman" w:eastAsia="Times New Roman" w:hAnsi="Times New Roman"/>
          <w:i/>
          <w:sz w:val="22"/>
          <w:szCs w:val="22"/>
        </w:rPr>
        <w:t>May 20</w:t>
      </w:r>
      <w:r w:rsidRPr="006245DE">
        <w:rPr>
          <w:rFonts w:ascii="Times New Roman" w:eastAsia="Times New Roman" w:hAnsi="Times New Roman"/>
          <w:i/>
          <w:sz w:val="22"/>
          <w:szCs w:val="22"/>
        </w:rPr>
        <w:t>22</w:t>
      </w:r>
      <w:r w:rsidR="005D1AC9" w:rsidRPr="006245DE">
        <w:rPr>
          <w:rFonts w:ascii="Times New Roman" w:eastAsia="Times New Roman" w:hAnsi="Times New Roman"/>
          <w:b/>
          <w:i/>
          <w:sz w:val="22"/>
          <w:szCs w:val="22"/>
        </w:rPr>
        <w:tab/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  <w:t xml:space="preserve">    </w:t>
      </w:r>
      <w:r w:rsidR="005D1AC9" w:rsidRPr="006245DE">
        <w:rPr>
          <w:rFonts w:ascii="Times New Roman" w:eastAsia="Times New Roman" w:hAnsi="Times New Roman"/>
          <w:b/>
          <w:sz w:val="22"/>
          <w:szCs w:val="22"/>
        </w:rPr>
        <w:tab/>
      </w:r>
    </w:p>
    <w:p w14:paraId="2D9659C2" w14:textId="77777777" w:rsidR="0027493E" w:rsidRPr="006245DE" w:rsidRDefault="0027493E" w:rsidP="00D367AE">
      <w:p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22"/>
          <w:szCs w:val="22"/>
        </w:rPr>
      </w:pPr>
    </w:p>
    <w:p w14:paraId="7BFE2464" w14:textId="5A37350F" w:rsidR="0027493E" w:rsidRPr="006245DE" w:rsidRDefault="00D367AE" w:rsidP="00D367AE">
      <w:pPr>
        <w:pStyle w:val="Heading2"/>
        <w:spacing w:after="0"/>
        <w:rPr>
          <w:sz w:val="22"/>
          <w:szCs w:val="22"/>
        </w:rPr>
      </w:pPr>
      <w:r w:rsidRPr="006245DE">
        <w:rPr>
          <w:sz w:val="22"/>
          <w:szCs w:val="22"/>
        </w:rPr>
        <w:t>RELATED</w:t>
      </w:r>
      <w:r w:rsidR="005D1AC9" w:rsidRPr="006245DE">
        <w:rPr>
          <w:sz w:val="22"/>
          <w:szCs w:val="22"/>
        </w:rPr>
        <w:t xml:space="preserve"> EXPERIENCE  </w:t>
      </w:r>
    </w:p>
    <w:p w14:paraId="5FC71B05" w14:textId="4AFEE22D" w:rsidR="0027493E" w:rsidRPr="006245DE" w:rsidRDefault="001B0FBA" w:rsidP="00D367AE">
      <w:pPr>
        <w:pStyle w:val="Heading3"/>
      </w:pPr>
      <w:r w:rsidRPr="006245DE">
        <w:t>Florida Blue</w:t>
      </w:r>
    </w:p>
    <w:p w14:paraId="7464710B" w14:textId="65665EAA" w:rsidR="0027493E" w:rsidRPr="006245DE" w:rsidRDefault="001B0FBA" w:rsidP="00D367AE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22"/>
          <w:szCs w:val="22"/>
          <w:highlight w:val="white"/>
        </w:rPr>
      </w:pPr>
      <w:r w:rsidRPr="006245DE">
        <w:rPr>
          <w:rFonts w:ascii="Times New Roman" w:eastAsia="Times New Roman" w:hAnsi="Times New Roman"/>
          <w:i/>
          <w:sz w:val="22"/>
          <w:szCs w:val="22"/>
        </w:rPr>
        <w:t>Application Developer - Intern</w:t>
      </w:r>
      <w:r w:rsidR="005D1AC9" w:rsidRPr="006245DE">
        <w:rPr>
          <w:rFonts w:ascii="Times New Roman" w:eastAsia="Times New Roman" w:hAnsi="Times New Roman"/>
          <w:i/>
          <w:sz w:val="22"/>
          <w:szCs w:val="22"/>
        </w:rPr>
        <w:tab/>
        <w:t>March 2021 - Present</w:t>
      </w:r>
    </w:p>
    <w:p w14:paraId="726F7CA2" w14:textId="70690605" w:rsidR="001B0FBA" w:rsidRPr="006245DE" w:rsidRDefault="001B0FBA" w:rsidP="00D367AE">
      <w:pPr>
        <w:numPr>
          <w:ilvl w:val="0"/>
          <w:numId w:val="5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22"/>
          <w:szCs w:val="22"/>
        </w:rPr>
      </w:pPr>
      <w:r w:rsidRPr="006245DE">
        <w:rPr>
          <w:rFonts w:ascii="Times New Roman" w:eastAsia="Times New Roman" w:hAnsi="Times New Roman"/>
          <w:sz w:val="22"/>
          <w:szCs w:val="22"/>
        </w:rPr>
        <w:t>Utilized HTML, CSS, VBA, and Excel to cre</w:t>
      </w:r>
      <w:r w:rsidR="003806F1">
        <w:rPr>
          <w:rFonts w:ascii="Times New Roman" w:eastAsia="Times New Roman" w:hAnsi="Times New Roman"/>
          <w:sz w:val="22"/>
          <w:szCs w:val="22"/>
        </w:rPr>
        <w:t xml:space="preserve">ate an automatic email </w:t>
      </w:r>
      <w:r w:rsidRPr="006245DE">
        <w:rPr>
          <w:rFonts w:ascii="Times New Roman" w:eastAsia="Times New Roman" w:hAnsi="Times New Roman"/>
          <w:sz w:val="22"/>
          <w:szCs w:val="22"/>
        </w:rPr>
        <w:t>sent out weekly so that the team would be more aware of the status on tickets.</w:t>
      </w:r>
    </w:p>
    <w:p w14:paraId="3A0D4D6F" w14:textId="2BECA7B1" w:rsidR="001B0FBA" w:rsidRPr="006245DE" w:rsidRDefault="001B0FBA" w:rsidP="00D367AE">
      <w:pPr>
        <w:numPr>
          <w:ilvl w:val="0"/>
          <w:numId w:val="5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22"/>
          <w:szCs w:val="22"/>
        </w:rPr>
      </w:pPr>
      <w:r w:rsidRPr="006245DE">
        <w:rPr>
          <w:rFonts w:ascii="Times New Roman" w:eastAsia="Times New Roman" w:hAnsi="Times New Roman"/>
          <w:sz w:val="22"/>
          <w:szCs w:val="22"/>
        </w:rPr>
        <w:t>Worked with data from Excel files and created visual representations through Power BI.</w:t>
      </w:r>
    </w:p>
    <w:p w14:paraId="2B607B75" w14:textId="1BA94D8C" w:rsidR="001B0FBA" w:rsidRPr="006245DE" w:rsidRDefault="001B0FBA" w:rsidP="00D367AE">
      <w:pPr>
        <w:numPr>
          <w:ilvl w:val="0"/>
          <w:numId w:val="5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22"/>
          <w:szCs w:val="22"/>
        </w:rPr>
      </w:pPr>
      <w:r w:rsidRPr="006245DE">
        <w:rPr>
          <w:rFonts w:ascii="Times New Roman" w:eastAsia="Times New Roman" w:hAnsi="Times New Roman"/>
          <w:sz w:val="22"/>
          <w:szCs w:val="22"/>
        </w:rPr>
        <w:t>Assisted in creating reusable components using ReactJS, HTML, CSS, and NodeJS.</w:t>
      </w:r>
    </w:p>
    <w:p w14:paraId="1304ED57" w14:textId="2345EDFF" w:rsidR="0027493E" w:rsidRPr="006245DE" w:rsidRDefault="001B0FBA" w:rsidP="00D367AE">
      <w:pPr>
        <w:numPr>
          <w:ilvl w:val="0"/>
          <w:numId w:val="5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22"/>
          <w:szCs w:val="22"/>
          <w:highlight w:val="white"/>
        </w:rPr>
      </w:pPr>
      <w:r w:rsidRPr="006245DE">
        <w:rPr>
          <w:rFonts w:ascii="Times New Roman" w:eastAsia="Times New Roman" w:hAnsi="Times New Roman"/>
          <w:sz w:val="22"/>
          <w:szCs w:val="22"/>
        </w:rPr>
        <w:t>Reviewed and debugged code to optimize performance and functionality.</w:t>
      </w:r>
    </w:p>
    <w:p w14:paraId="332E9E8C" w14:textId="77777777" w:rsidR="001B0FBA" w:rsidRPr="006245DE" w:rsidRDefault="001B0FBA" w:rsidP="00D367AE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/>
          <w:sz w:val="22"/>
          <w:szCs w:val="22"/>
        </w:rPr>
      </w:pPr>
    </w:p>
    <w:p w14:paraId="3F11DD20" w14:textId="6B5AF89D" w:rsidR="0027493E" w:rsidRPr="006245DE" w:rsidRDefault="005D1AC9" w:rsidP="00D367AE">
      <w:pPr>
        <w:pStyle w:val="Heading3"/>
      </w:pPr>
      <w:r w:rsidRPr="006245DE">
        <w:t xml:space="preserve">University of </w:t>
      </w:r>
      <w:r w:rsidR="001B0FBA" w:rsidRPr="006245DE">
        <w:t xml:space="preserve">North </w:t>
      </w:r>
      <w:r w:rsidRPr="006245DE">
        <w:t>Florida (U</w:t>
      </w:r>
      <w:r w:rsidR="001B0FBA" w:rsidRPr="006245DE">
        <w:t>N</w:t>
      </w:r>
      <w:r w:rsidRPr="006245DE">
        <w:t>F)</w:t>
      </w:r>
    </w:p>
    <w:p w14:paraId="2B5CE925" w14:textId="4558E99D" w:rsidR="0027493E" w:rsidRPr="006245DE" w:rsidRDefault="001B0FBA" w:rsidP="00D367AE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22"/>
          <w:szCs w:val="22"/>
        </w:rPr>
      </w:pPr>
      <w:r w:rsidRPr="006245DE">
        <w:rPr>
          <w:rFonts w:ascii="Times New Roman" w:eastAsia="Times New Roman" w:hAnsi="Times New Roman"/>
          <w:i/>
          <w:sz w:val="22"/>
          <w:szCs w:val="22"/>
        </w:rPr>
        <w:t xml:space="preserve">Web Content and User Experience Assistant </w:t>
      </w:r>
      <w:r w:rsidR="005D1AC9" w:rsidRPr="006245DE">
        <w:rPr>
          <w:rFonts w:ascii="Times New Roman" w:eastAsia="Times New Roman" w:hAnsi="Times New Roman"/>
          <w:i/>
          <w:sz w:val="22"/>
          <w:szCs w:val="22"/>
        </w:rPr>
        <w:tab/>
        <w:t>May 2019 - March 2021</w:t>
      </w:r>
    </w:p>
    <w:p w14:paraId="3E65CE9B" w14:textId="1916D416" w:rsidR="001B0FBA" w:rsidRPr="006245DE" w:rsidRDefault="001B0FBA" w:rsidP="00D367AE">
      <w:pPr>
        <w:pStyle w:val="ListParagraph"/>
        <w:numPr>
          <w:ilvl w:val="0"/>
          <w:numId w:val="6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sz w:val="22"/>
          <w:szCs w:val="22"/>
        </w:rPr>
        <w:t>The primary responsibility was to help enhance the functionality, accessibility, and effectiveness of the Thomas G. Carpenter library web presence through HTML, CSS, and JavaScript.</w:t>
      </w:r>
    </w:p>
    <w:p w14:paraId="62B3EFC4" w14:textId="0B4F8C37" w:rsidR="001B0FBA" w:rsidRPr="006245DE" w:rsidRDefault="001B0FBA" w:rsidP="00D367AE">
      <w:pPr>
        <w:pStyle w:val="ListParagraph"/>
        <w:numPr>
          <w:ilvl w:val="0"/>
          <w:numId w:val="6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sz w:val="22"/>
          <w:szCs w:val="22"/>
        </w:rPr>
        <w:t>Ensured web content and documents were up to date, accessible, and ADA compliant.</w:t>
      </w:r>
    </w:p>
    <w:p w14:paraId="2B522970" w14:textId="1D5C52A9" w:rsidR="0027493E" w:rsidRPr="006245DE" w:rsidRDefault="001B0FBA" w:rsidP="00D367AE">
      <w:pPr>
        <w:pStyle w:val="ListParagraph"/>
        <w:numPr>
          <w:ilvl w:val="0"/>
          <w:numId w:val="6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sz w:val="22"/>
          <w:szCs w:val="22"/>
        </w:rPr>
        <w:t xml:space="preserve">Assisted with enhancing the usability and visual design of </w:t>
      </w:r>
      <w:proofErr w:type="spellStart"/>
      <w:r w:rsidRPr="006245DE">
        <w:rPr>
          <w:rFonts w:ascii="Times New Roman" w:eastAsia="Times New Roman" w:hAnsi="Times New Roman"/>
          <w:bCs/>
          <w:sz w:val="22"/>
          <w:szCs w:val="22"/>
        </w:rPr>
        <w:t>LibGuides</w:t>
      </w:r>
      <w:proofErr w:type="spellEnd"/>
    </w:p>
    <w:p w14:paraId="5EB4AB8A" w14:textId="77777777" w:rsidR="0027493E" w:rsidRPr="006245DE" w:rsidRDefault="005D1AC9" w:rsidP="00D367A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ind w:left="720"/>
        <w:rPr>
          <w:rFonts w:ascii="Times New Roman" w:eastAsia="Times New Roman" w:hAnsi="Times New Roman"/>
          <w:b/>
          <w:color w:val="000000"/>
          <w:sz w:val="22"/>
          <w:szCs w:val="22"/>
        </w:rPr>
      </w:pPr>
      <w:r w:rsidRPr="006245DE">
        <w:rPr>
          <w:rFonts w:ascii="Times New Roman" w:eastAsia="Times New Roman" w:hAnsi="Times New Roman"/>
          <w:color w:val="000000"/>
          <w:sz w:val="22"/>
          <w:szCs w:val="22"/>
        </w:rPr>
        <w:t>Evaluated and assessed the mission, vision, and goals of departments and work units to improve best practices</w:t>
      </w:r>
    </w:p>
    <w:p w14:paraId="5425BA27" w14:textId="77777777" w:rsidR="0027493E" w:rsidRPr="006245DE" w:rsidRDefault="0027493E" w:rsidP="00D367A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ind w:left="720"/>
        <w:rPr>
          <w:rFonts w:ascii="Times New Roman" w:eastAsia="Times New Roman" w:hAnsi="Times New Roman"/>
          <w:b/>
          <w:color w:val="000000"/>
          <w:sz w:val="22"/>
          <w:szCs w:val="22"/>
        </w:rPr>
      </w:pPr>
    </w:p>
    <w:p w14:paraId="46634F05" w14:textId="7D2D6139" w:rsidR="0027493E" w:rsidRPr="006245DE" w:rsidRDefault="001B0FBA" w:rsidP="00D367AE">
      <w:pPr>
        <w:pStyle w:val="Heading2"/>
        <w:spacing w:after="0"/>
        <w:rPr>
          <w:sz w:val="22"/>
          <w:szCs w:val="22"/>
        </w:rPr>
      </w:pPr>
      <w:r w:rsidRPr="006245DE">
        <w:rPr>
          <w:sz w:val="22"/>
          <w:szCs w:val="22"/>
        </w:rPr>
        <w:t>SKILLS/ABILITIES</w:t>
      </w:r>
      <w:r w:rsidR="005D1AC9" w:rsidRPr="006245DE">
        <w:rPr>
          <w:sz w:val="22"/>
          <w:szCs w:val="22"/>
        </w:rPr>
        <w:t xml:space="preserve"> </w:t>
      </w:r>
    </w:p>
    <w:p w14:paraId="5A8CDD23" w14:textId="27086943" w:rsidR="001B0FBA" w:rsidRPr="006245DE" w:rsidRDefault="001B0FBA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i/>
          <w:iCs/>
          <w:sz w:val="22"/>
          <w:szCs w:val="22"/>
        </w:rPr>
        <w:t xml:space="preserve">Java, CSS, HTML </w:t>
      </w:r>
    </w:p>
    <w:p w14:paraId="1A329FD5" w14:textId="3F32235E" w:rsidR="001B0FBA" w:rsidRPr="006245DE" w:rsidRDefault="001B0FBA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i/>
          <w:iCs/>
          <w:sz w:val="22"/>
          <w:szCs w:val="22"/>
        </w:rPr>
        <w:t xml:space="preserve">JavaScript, ReactJS, NodeJS </w:t>
      </w:r>
    </w:p>
    <w:p w14:paraId="2B9CE45F" w14:textId="684BCE31" w:rsidR="001B0FBA" w:rsidRPr="006245DE" w:rsidRDefault="001B0FBA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i/>
          <w:iCs/>
          <w:sz w:val="22"/>
          <w:szCs w:val="22"/>
        </w:rPr>
        <w:t>C#, Express</w:t>
      </w:r>
    </w:p>
    <w:p w14:paraId="246B3664" w14:textId="47F7A6C3" w:rsidR="001B0FBA" w:rsidRPr="006245DE" w:rsidRDefault="001B0FBA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i/>
          <w:iCs/>
          <w:sz w:val="22"/>
          <w:szCs w:val="22"/>
        </w:rPr>
        <w:t xml:space="preserve">SQL, MongoDB </w:t>
      </w:r>
    </w:p>
    <w:p w14:paraId="1C8703BF" w14:textId="6F272BD4" w:rsidR="001B0FBA" w:rsidRPr="006245DE" w:rsidRDefault="001B0FBA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i/>
          <w:iCs/>
          <w:sz w:val="22"/>
          <w:szCs w:val="22"/>
        </w:rPr>
        <w:t>Power BI</w:t>
      </w:r>
    </w:p>
    <w:p w14:paraId="094DCC34" w14:textId="401263AF" w:rsidR="0027493E" w:rsidRPr="006245DE" w:rsidRDefault="001B0FBA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22"/>
          <w:szCs w:val="22"/>
        </w:rPr>
      </w:pPr>
      <w:r w:rsidRPr="006245DE">
        <w:rPr>
          <w:rFonts w:ascii="Times New Roman" w:eastAsia="Times New Roman" w:hAnsi="Times New Roman"/>
          <w:bCs/>
          <w:i/>
          <w:iCs/>
          <w:sz w:val="22"/>
          <w:szCs w:val="22"/>
        </w:rPr>
        <w:t>Linux, Git</w:t>
      </w:r>
    </w:p>
    <w:p w14:paraId="49CABD37" w14:textId="77777777" w:rsidR="001B0FBA" w:rsidRPr="006245DE" w:rsidRDefault="001B0FBA" w:rsidP="00D367AE">
      <w:p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22"/>
          <w:szCs w:val="22"/>
        </w:rPr>
      </w:pPr>
    </w:p>
    <w:p w14:paraId="089FAEC0" w14:textId="5AFD4354" w:rsidR="0027493E" w:rsidRPr="006245DE" w:rsidRDefault="001B0FBA" w:rsidP="00D367AE">
      <w:pPr>
        <w:pStyle w:val="Heading2"/>
        <w:spacing w:after="0"/>
        <w:rPr>
          <w:i/>
          <w:sz w:val="22"/>
          <w:szCs w:val="22"/>
        </w:rPr>
      </w:pPr>
      <w:bookmarkStart w:id="0" w:name="_heading=h.gjdgxs" w:colFirst="0" w:colLast="0"/>
      <w:bookmarkEnd w:id="0"/>
      <w:r w:rsidRPr="006245DE">
        <w:rPr>
          <w:sz w:val="22"/>
          <w:szCs w:val="22"/>
        </w:rPr>
        <w:t>PROJECTS</w:t>
      </w:r>
    </w:p>
    <w:p w14:paraId="688965BF" w14:textId="77777777" w:rsidR="001B0FBA" w:rsidRPr="006245DE" w:rsidRDefault="001B0FBA" w:rsidP="00D367A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color w:val="000000"/>
          <w:sz w:val="22"/>
          <w:szCs w:val="22"/>
        </w:rPr>
      </w:pPr>
      <w:r w:rsidRPr="006245DE">
        <w:rPr>
          <w:rFonts w:ascii="Times New Roman" w:eastAsia="Times New Roman" w:hAnsi="Times New Roman"/>
          <w:color w:val="000000"/>
          <w:sz w:val="22"/>
          <w:szCs w:val="22"/>
        </w:rPr>
        <w:t>Covid-19 Cases Tracker Website (JavaScript, HTML, CSS, ReactJS)</w:t>
      </w:r>
    </w:p>
    <w:p w14:paraId="7A11323D" w14:textId="4A07B6DB" w:rsidR="001B0FBA" w:rsidRPr="006245DE" w:rsidRDefault="001B0FBA" w:rsidP="00D367A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color w:val="000000"/>
          <w:sz w:val="22"/>
          <w:szCs w:val="22"/>
        </w:rPr>
      </w:pPr>
      <w:r w:rsidRPr="006245DE">
        <w:rPr>
          <w:rFonts w:ascii="Times New Roman" w:eastAsia="Times New Roman" w:hAnsi="Times New Roman"/>
          <w:color w:val="000000"/>
          <w:sz w:val="22"/>
          <w:szCs w:val="22"/>
        </w:rPr>
        <w:t>RESTful API (MongoDB, Express, NodeJS)</w:t>
      </w:r>
    </w:p>
    <w:p w14:paraId="334C6679" w14:textId="51DC6FBD" w:rsidR="0027493E" w:rsidRPr="006245DE" w:rsidRDefault="001B0FBA" w:rsidP="00D367A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color w:val="000000"/>
          <w:sz w:val="22"/>
          <w:szCs w:val="22"/>
        </w:rPr>
      </w:pPr>
      <w:r w:rsidRPr="006245DE">
        <w:rPr>
          <w:rFonts w:ascii="Times New Roman" w:eastAsia="Times New Roman" w:hAnsi="Times New Roman"/>
          <w:color w:val="000000"/>
          <w:sz w:val="22"/>
          <w:szCs w:val="22"/>
        </w:rPr>
        <w:t>Monopoly Game Application (Java/JavaFX) – University Project</w:t>
      </w:r>
    </w:p>
    <w:p w14:paraId="4514481F" w14:textId="77777777" w:rsidR="001B0FBA" w:rsidRPr="006245DE" w:rsidRDefault="001B0FBA" w:rsidP="00D367AE">
      <w:p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b/>
          <w:sz w:val="22"/>
          <w:szCs w:val="22"/>
        </w:rPr>
      </w:pPr>
    </w:p>
    <w:p w14:paraId="1503F5A5" w14:textId="31D14A18" w:rsidR="0027493E" w:rsidRPr="006245DE" w:rsidRDefault="001B0FBA" w:rsidP="00D367AE">
      <w:pPr>
        <w:pStyle w:val="Heading2"/>
        <w:spacing w:after="0"/>
        <w:rPr>
          <w:sz w:val="22"/>
          <w:szCs w:val="22"/>
        </w:rPr>
      </w:pPr>
      <w:r w:rsidRPr="006245DE">
        <w:rPr>
          <w:sz w:val="22"/>
          <w:szCs w:val="22"/>
        </w:rPr>
        <w:t>ADDITIONAL ACTIVITES</w:t>
      </w:r>
    </w:p>
    <w:p w14:paraId="53F36B92" w14:textId="73C0CDBE" w:rsidR="001B0FBA" w:rsidRPr="006245DE" w:rsidRDefault="001B0FBA" w:rsidP="00D367AE">
      <w:pPr>
        <w:pStyle w:val="ListParagraph"/>
        <w:numPr>
          <w:ilvl w:val="0"/>
          <w:numId w:val="10"/>
        </w:num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22"/>
          <w:szCs w:val="22"/>
        </w:rPr>
      </w:pPr>
      <w:r w:rsidRPr="006245DE">
        <w:rPr>
          <w:rFonts w:ascii="Times New Roman" w:eastAsia="Times New Roman" w:hAnsi="Times New Roman"/>
          <w:iCs/>
          <w:sz w:val="22"/>
          <w:szCs w:val="22"/>
        </w:rPr>
        <w:t>Vice President – Institute of Electrical and Electronics Engineers Computer Science (IEEE-CS)</w:t>
      </w:r>
    </w:p>
    <w:p w14:paraId="46A1EFAE" w14:textId="2FD90C93" w:rsidR="001B0FBA" w:rsidRPr="006245DE" w:rsidRDefault="001B0FBA" w:rsidP="00D367AE">
      <w:pPr>
        <w:pStyle w:val="ListParagraph"/>
        <w:numPr>
          <w:ilvl w:val="0"/>
          <w:numId w:val="10"/>
        </w:num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22"/>
          <w:szCs w:val="22"/>
        </w:rPr>
      </w:pPr>
      <w:r w:rsidRPr="006245DE">
        <w:rPr>
          <w:rFonts w:ascii="Times New Roman" w:eastAsia="Times New Roman" w:hAnsi="Times New Roman"/>
          <w:iCs/>
          <w:sz w:val="22"/>
          <w:szCs w:val="22"/>
        </w:rPr>
        <w:t>Artificial Intelligence Research Organization (AIRO)</w:t>
      </w:r>
    </w:p>
    <w:p w14:paraId="12DC860B" w14:textId="0663778C" w:rsidR="0027493E" w:rsidRPr="006245DE" w:rsidRDefault="001B0FBA" w:rsidP="00D367AE">
      <w:pPr>
        <w:pStyle w:val="ListParagraph"/>
        <w:numPr>
          <w:ilvl w:val="0"/>
          <w:numId w:val="10"/>
        </w:num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22"/>
          <w:szCs w:val="22"/>
        </w:rPr>
      </w:pPr>
      <w:r w:rsidRPr="006245DE">
        <w:rPr>
          <w:rFonts w:ascii="Times New Roman" w:eastAsia="Times New Roman" w:hAnsi="Times New Roman"/>
          <w:iCs/>
          <w:sz w:val="22"/>
          <w:szCs w:val="22"/>
        </w:rPr>
        <w:t>Osprey Cybersecurity Club (OSEC)</w:t>
      </w:r>
    </w:p>
    <w:sectPr w:rsidR="0027493E" w:rsidRPr="006245DE">
      <w:headerReference w:type="even" r:id="rId8"/>
      <w:headerReference w:type="default" r:id="rId9"/>
      <w:pgSz w:w="12240" w:h="15840"/>
      <w:pgMar w:top="990" w:right="720" w:bottom="720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AB110" w14:textId="77777777" w:rsidR="00C05ECD" w:rsidRDefault="00C05ECD">
      <w:pPr>
        <w:spacing w:after="0"/>
      </w:pPr>
      <w:r>
        <w:separator/>
      </w:r>
    </w:p>
  </w:endnote>
  <w:endnote w:type="continuationSeparator" w:id="0">
    <w:p w14:paraId="56C1F075" w14:textId="77777777" w:rsidR="00C05ECD" w:rsidRDefault="00C05E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C2565" w14:textId="77777777" w:rsidR="00C05ECD" w:rsidRDefault="00C05ECD">
      <w:pPr>
        <w:spacing w:after="0"/>
      </w:pPr>
      <w:r>
        <w:separator/>
      </w:r>
    </w:p>
  </w:footnote>
  <w:footnote w:type="continuationSeparator" w:id="0">
    <w:p w14:paraId="50149521" w14:textId="77777777" w:rsidR="00C05ECD" w:rsidRDefault="00C05EC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B527E" w14:textId="77777777" w:rsidR="0027493E" w:rsidRDefault="005D1AC9">
    <w:pPr>
      <w:spacing w:after="0"/>
      <w:ind w:left="1440" w:firstLine="720"/>
      <w:jc w:val="right"/>
      <w:rPr>
        <w:rFonts w:ascii="Times New Roman" w:eastAsia="Times New Roman" w:hAnsi="Times New Roman"/>
        <w:i/>
      </w:rPr>
    </w:pPr>
    <w:r>
      <w:rPr>
        <w:rFonts w:ascii="Times New Roman" w:eastAsia="Times New Roman" w:hAnsi="Times New Roman"/>
        <w:i/>
      </w:rPr>
      <w:t>Resume for Sean Sukys,</w:t>
    </w:r>
    <w:r>
      <w:rPr>
        <w:rFonts w:ascii="Times New Roman" w:eastAsia="Times New Roman" w:hAnsi="Times New Roman"/>
      </w:rPr>
      <w:t xml:space="preserve"> </w:t>
    </w:r>
    <w:r>
      <w:rPr>
        <w:rFonts w:ascii="Times New Roman" w:eastAsia="Times New Roman" w:hAnsi="Times New Roman"/>
        <w:i/>
      </w:rPr>
      <w:t>p. 2</w:t>
    </w:r>
  </w:p>
  <w:p w14:paraId="4AB8B019" w14:textId="77777777" w:rsidR="0027493E" w:rsidRDefault="0027493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7A5E4" w14:textId="77777777" w:rsidR="0027493E" w:rsidRDefault="005D1AC9">
    <w:pPr>
      <w:spacing w:after="0"/>
      <w:ind w:left="1440" w:firstLine="720"/>
      <w:jc w:val="right"/>
      <w:rPr>
        <w:rFonts w:ascii="Times New Roman" w:eastAsia="Times New Roman" w:hAnsi="Times New Roman"/>
        <w:i/>
      </w:rPr>
    </w:pPr>
    <w:r>
      <w:rPr>
        <w:rFonts w:ascii="Times New Roman" w:eastAsia="Times New Roman" w:hAnsi="Times New Roman"/>
        <w:i/>
      </w:rPr>
      <w:t>Resume for Sean Sukys,</w:t>
    </w:r>
    <w:r>
      <w:rPr>
        <w:rFonts w:ascii="Times New Roman" w:eastAsia="Times New Roman" w:hAnsi="Times New Roman"/>
      </w:rPr>
      <w:t xml:space="preserve"> </w:t>
    </w:r>
    <w:r>
      <w:rPr>
        <w:rFonts w:ascii="Times New Roman" w:eastAsia="Times New Roman" w:hAnsi="Times New Roman"/>
        <w:i/>
      </w:rPr>
      <w:t>p.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3655"/>
    <w:multiLevelType w:val="hybridMultilevel"/>
    <w:tmpl w:val="169E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51052"/>
    <w:multiLevelType w:val="hybridMultilevel"/>
    <w:tmpl w:val="B1A8F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F0836"/>
    <w:multiLevelType w:val="hybridMultilevel"/>
    <w:tmpl w:val="216ED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C7078"/>
    <w:multiLevelType w:val="multilevel"/>
    <w:tmpl w:val="DC8A57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1B521F6"/>
    <w:multiLevelType w:val="multilevel"/>
    <w:tmpl w:val="2E8E69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F335509"/>
    <w:multiLevelType w:val="multilevel"/>
    <w:tmpl w:val="FC4EE3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14F3371"/>
    <w:multiLevelType w:val="multilevel"/>
    <w:tmpl w:val="749AC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7D73298"/>
    <w:multiLevelType w:val="multilevel"/>
    <w:tmpl w:val="3C8C2A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EE72FEB"/>
    <w:multiLevelType w:val="hybridMultilevel"/>
    <w:tmpl w:val="EE04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0549D4"/>
    <w:multiLevelType w:val="hybridMultilevel"/>
    <w:tmpl w:val="3F4A8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5"/>
  </w:num>
  <w:num w:numId="6">
    <w:abstractNumId w:val="9"/>
  </w:num>
  <w:num w:numId="7">
    <w:abstractNumId w:val="1"/>
  </w:num>
  <w:num w:numId="8">
    <w:abstractNumId w:val="0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jA0NrG0NDKyNDdV0lEKTi0uzszPAykwrAUAU1GgtiwAAAA="/>
  </w:docVars>
  <w:rsids>
    <w:rsidRoot w:val="0027493E"/>
    <w:rsid w:val="001B0FBA"/>
    <w:rsid w:val="0027493E"/>
    <w:rsid w:val="00285267"/>
    <w:rsid w:val="003806F1"/>
    <w:rsid w:val="00421697"/>
    <w:rsid w:val="005A79F1"/>
    <w:rsid w:val="005D1AC9"/>
    <w:rsid w:val="006245DE"/>
    <w:rsid w:val="00672C82"/>
    <w:rsid w:val="00BE182C"/>
    <w:rsid w:val="00C05ECD"/>
    <w:rsid w:val="00D3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AC1F8"/>
  <w15:docId w15:val="{B1F5610A-A69F-4FA6-A6F9-0F51C7815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AA2"/>
    <w:rPr>
      <w:rFonts w:cs="Times New Roman"/>
    </w:rPr>
  </w:style>
  <w:style w:type="paragraph" w:styleId="Heading1">
    <w:name w:val="heading 1"/>
    <w:basedOn w:val="Normal"/>
    <w:link w:val="Heading1Char"/>
    <w:uiPriority w:val="9"/>
    <w:qFormat/>
    <w:rsid w:val="003E3AA2"/>
    <w:pPr>
      <w:spacing w:beforeLines="1" w:afterLines="1"/>
      <w:outlineLvl w:val="0"/>
    </w:pPr>
    <w:rPr>
      <w:rFonts w:ascii="Times" w:hAnsi="Times"/>
      <w:b/>
      <w:kern w:val="36"/>
      <w:sz w:val="48"/>
      <w:szCs w:val="20"/>
    </w:rPr>
  </w:style>
  <w:style w:type="paragraph" w:styleId="Heading2">
    <w:name w:val="heading 2"/>
    <w:basedOn w:val="Normal"/>
    <w:next w:val="Normal"/>
    <w:uiPriority w:val="9"/>
    <w:unhideWhenUsed/>
    <w:qFormat/>
    <w:rsid w:val="001B0FBA"/>
    <w:pPr>
      <w:pBdr>
        <w:bottom w:val="single" w:sz="4" w:space="1" w:color="auto"/>
      </w:pBdr>
      <w:tabs>
        <w:tab w:val="left" w:pos="1860"/>
        <w:tab w:val="left" w:pos="1890"/>
      </w:tabs>
      <w:outlineLvl w:val="1"/>
    </w:pPr>
    <w:rPr>
      <w:rFonts w:ascii="Times New Roman" w:eastAsia="Times New Roman" w:hAnsi="Times New Roman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1B0FBA"/>
    <w:pPr>
      <w:tabs>
        <w:tab w:val="left" w:pos="1890"/>
      </w:tabs>
      <w:spacing w:after="0"/>
      <w:outlineLvl w:val="2"/>
    </w:pPr>
    <w:rPr>
      <w:rFonts w:ascii="Times New Roman" w:eastAsia="Times New Roman" w:hAnsi="Times New Roman"/>
      <w:b/>
      <w:sz w:val="22"/>
      <w:szCs w:val="2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3E3AA2"/>
    <w:rPr>
      <w:rFonts w:ascii="Times" w:eastAsia="Cambria" w:hAnsi="Times" w:cs="Times New Roman"/>
      <w:b/>
      <w:kern w:val="36"/>
      <w:sz w:val="48"/>
      <w:szCs w:val="20"/>
    </w:rPr>
  </w:style>
  <w:style w:type="character" w:styleId="Hyperlink">
    <w:name w:val="Hyperlink"/>
    <w:basedOn w:val="DefaultParagraphFont"/>
    <w:uiPriority w:val="99"/>
    <w:semiHidden/>
    <w:rsid w:val="003E3AA2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3AA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437F3"/>
  </w:style>
  <w:style w:type="character" w:styleId="CommentReference">
    <w:name w:val="annotation reference"/>
    <w:basedOn w:val="DefaultParagraphFont"/>
    <w:uiPriority w:val="99"/>
    <w:semiHidden/>
    <w:unhideWhenUsed/>
    <w:rsid w:val="00E64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B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B6E"/>
    <w:rPr>
      <w:rFonts w:ascii="Cambria" w:eastAsia="Cambria" w:hAnsi="Cambri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4B6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B6E"/>
    <w:rPr>
      <w:rFonts w:ascii="Segoe UI" w:eastAsia="Cambr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C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CDE"/>
    <w:rPr>
      <w:rFonts w:ascii="Cambria" w:eastAsia="Cambria" w:hAnsi="Cambria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20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209E"/>
    <w:rPr>
      <w:rFonts w:ascii="Cambria" w:eastAsia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5B20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209E"/>
    <w:rPr>
      <w:rFonts w:ascii="Cambria" w:eastAsia="Cambria" w:hAnsi="Cambria" w:cs="Times New Roman"/>
    </w:rPr>
  </w:style>
  <w:style w:type="paragraph" w:customStyle="1" w:styleId="paragraph">
    <w:name w:val="paragraph"/>
    <w:basedOn w:val="Normal"/>
    <w:rsid w:val="0089761E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89761E"/>
  </w:style>
  <w:style w:type="character" w:customStyle="1" w:styleId="eop">
    <w:name w:val="eop"/>
    <w:basedOn w:val="DefaultParagraphFont"/>
    <w:rsid w:val="0089761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BE18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+DysweAZ35y0Jz4S/7u8z0vx6Lw==">AMUW2mUkNvdlDcM2w0WfbeB8zbkObgR2jeqtUCCYWjKsyTbeOYSu6mGhMKmKGEg8Y7Ru1ZxPnX5sE2jYF+4JR9C6hUtVp2PjIuzdwU67liRgeAJyJlcaQFpr55mrT2q1flfxIvglJXi9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18D26A3-DBEA-4CA9-9C0E-5C298924188D}"/>
</file>

<file path=customXml/itemProps3.xml><?xml version="1.0" encoding="utf-8"?>
<ds:datastoreItem xmlns:ds="http://schemas.openxmlformats.org/officeDocument/2006/customXml" ds:itemID="{10541289-0074-4FEE-B217-02E8DEFE027C}"/>
</file>

<file path=customXml/itemProps4.xml><?xml version="1.0" encoding="utf-8"?>
<ds:datastoreItem xmlns:ds="http://schemas.openxmlformats.org/officeDocument/2006/customXml" ds:itemID="{E3ABF818-9E59-4AD1-98F7-67CC87935BA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ny  Appleseed</dc:creator>
  <cp:lastModifiedBy>Fieschko, Rachel</cp:lastModifiedBy>
  <cp:revision>4</cp:revision>
  <dcterms:created xsi:type="dcterms:W3CDTF">2021-08-27T12:38:00Z</dcterms:created>
  <dcterms:modified xsi:type="dcterms:W3CDTF">2022-02-1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